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a41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ebfe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2b65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60247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e0571e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5ecce8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07477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52c9df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252253c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6bf8e7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79b29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8af30b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4211830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3bec428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2787eb4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881a6a0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aa7758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b031dc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12:58:54Z</dcterms:created>
  <dcterms:modified xsi:type="dcterms:W3CDTF">2022-05-08T12:58:54Z</dcterms:modified>
</cp:coreProperties>
</file>